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6247B" w14:textId="597B7310" w:rsidR="007956A3" w:rsidRPr="00C7075B" w:rsidRDefault="00072911" w:rsidP="009E4AD5">
      <w:pPr>
        <w:spacing w:after="0" w:line="280" w:lineRule="atLeast"/>
        <w:rPr>
          <w:rFonts w:cstheme="minorHAnsi"/>
          <w:b/>
          <w:color w:val="000000" w:themeColor="text1"/>
        </w:rPr>
      </w:pPr>
      <w:r w:rsidRPr="00C7075B">
        <w:rPr>
          <w:rFonts w:cstheme="minorHAnsi"/>
          <w:b/>
          <w:color w:val="000000" w:themeColor="text1"/>
        </w:rPr>
        <w:t xml:space="preserve">Laboratory </w:t>
      </w:r>
      <w:r w:rsidR="007956A3" w:rsidRPr="00C7075B">
        <w:rPr>
          <w:rFonts w:cstheme="minorHAnsi"/>
          <w:b/>
          <w:color w:val="000000" w:themeColor="text1"/>
        </w:rPr>
        <w:t>Exercise 1</w:t>
      </w:r>
      <w:r w:rsidR="00B32154" w:rsidRPr="00C7075B">
        <w:rPr>
          <w:rFonts w:cstheme="minorHAnsi"/>
          <w:b/>
          <w:color w:val="000000" w:themeColor="text1"/>
        </w:rPr>
        <w:t>1.</w:t>
      </w:r>
      <w:r w:rsidR="00F10B33" w:rsidRPr="00C7075B">
        <w:rPr>
          <w:rFonts w:cstheme="minorHAnsi"/>
          <w:b/>
          <w:color w:val="000000" w:themeColor="text1"/>
        </w:rPr>
        <w:t xml:space="preserve">1 - </w:t>
      </w:r>
      <w:r w:rsidR="007956A3" w:rsidRPr="00C7075B">
        <w:rPr>
          <w:rFonts w:cstheme="minorHAnsi"/>
          <w:b/>
          <w:color w:val="000000" w:themeColor="text1"/>
        </w:rPr>
        <w:t>Using Oracle’s CUBE and ROLLUP functions</w:t>
      </w:r>
    </w:p>
    <w:p w14:paraId="6FFA2598" w14:textId="77777777" w:rsidR="00DC54A5" w:rsidRPr="00C7075B" w:rsidRDefault="00DC54A5" w:rsidP="009E4AD5">
      <w:pPr>
        <w:spacing w:after="0" w:line="280" w:lineRule="atLeast"/>
        <w:rPr>
          <w:rFonts w:cstheme="minorHAnsi"/>
          <w:b/>
          <w:color w:val="000000" w:themeColor="text1"/>
        </w:rPr>
      </w:pPr>
    </w:p>
    <w:p w14:paraId="2D16247C" w14:textId="6A8130ED" w:rsidR="00DD14D9" w:rsidRPr="00C7075B" w:rsidRDefault="00063ADD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 xml:space="preserve">1. </w:t>
      </w:r>
      <w:r w:rsidR="007956A3" w:rsidRPr="00C7075B">
        <w:rPr>
          <w:rFonts w:cstheme="minorHAnsi"/>
        </w:rPr>
        <w:t xml:space="preserve">Examine the text file called </w:t>
      </w:r>
      <w:r w:rsidR="00D91817" w:rsidRPr="00C7075B">
        <w:rPr>
          <w:rFonts w:cstheme="minorHAnsi"/>
          <w:i/>
        </w:rPr>
        <w:t>ExampleUsingOracleCube&amp;Rollup.txt</w:t>
      </w:r>
      <w:r w:rsidR="00181857" w:rsidRPr="00C7075B">
        <w:rPr>
          <w:rFonts w:cstheme="minorHAnsi"/>
          <w:i/>
        </w:rPr>
        <w:t xml:space="preserve"> </w:t>
      </w:r>
      <w:r w:rsidR="004371B6" w:rsidRPr="00C7075B">
        <w:rPr>
          <w:rFonts w:cstheme="minorHAnsi"/>
        </w:rPr>
        <w:t xml:space="preserve">stored </w:t>
      </w:r>
      <w:r w:rsidR="00414BAC" w:rsidRPr="00C7075B">
        <w:rPr>
          <w:rFonts w:cstheme="minorHAnsi"/>
        </w:rPr>
        <w:t>i</w:t>
      </w:r>
      <w:r w:rsidR="007956A3" w:rsidRPr="00C7075B">
        <w:rPr>
          <w:rFonts w:cstheme="minorHAnsi"/>
        </w:rPr>
        <w:t xml:space="preserve">n this directory. </w:t>
      </w:r>
    </w:p>
    <w:p w14:paraId="793EE5E9" w14:textId="7777777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7D" w14:textId="77777777" w:rsidR="007956A3" w:rsidRPr="00C7075B" w:rsidRDefault="00063ADD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 xml:space="preserve">2. </w:t>
      </w:r>
      <w:r w:rsidR="00A21B64" w:rsidRPr="00C7075B">
        <w:rPr>
          <w:rFonts w:cstheme="minorHAnsi"/>
        </w:rPr>
        <w:t>Design</w:t>
      </w:r>
      <w:r w:rsidR="007956A3" w:rsidRPr="00C7075B">
        <w:rPr>
          <w:rFonts w:cstheme="minorHAnsi"/>
        </w:rPr>
        <w:t xml:space="preserve"> a table </w:t>
      </w:r>
      <w:proofErr w:type="gramStart"/>
      <w:r w:rsidR="007956A3" w:rsidRPr="00C7075B">
        <w:rPr>
          <w:rFonts w:cstheme="minorHAnsi"/>
        </w:rPr>
        <w:t>similar to</w:t>
      </w:r>
      <w:proofErr w:type="gramEnd"/>
      <w:r w:rsidR="007956A3" w:rsidRPr="00C7075B">
        <w:rPr>
          <w:rFonts w:cstheme="minorHAnsi"/>
        </w:rPr>
        <w:t xml:space="preserve"> the Sales table</w:t>
      </w:r>
      <w:r w:rsidR="00B32154" w:rsidRPr="00C7075B">
        <w:rPr>
          <w:rFonts w:cstheme="minorHAnsi"/>
        </w:rPr>
        <w:t xml:space="preserve"> from that file</w:t>
      </w:r>
      <w:r w:rsidR="007956A3" w:rsidRPr="00C7075B">
        <w:rPr>
          <w:rFonts w:cstheme="minorHAnsi"/>
        </w:rPr>
        <w:t xml:space="preserve">, to hold information about individual items purchased in a grocery store. Records will include a customer number, a day, an hour using a 24-hour clock, an item name, </w:t>
      </w:r>
      <w:r w:rsidR="00A21B64" w:rsidRPr="00C7075B">
        <w:rPr>
          <w:rFonts w:cstheme="minorHAnsi"/>
        </w:rPr>
        <w:t xml:space="preserve">and a price </w:t>
      </w:r>
      <w:r w:rsidR="007956A3" w:rsidRPr="00C7075B">
        <w:rPr>
          <w:rFonts w:cstheme="minorHAnsi"/>
        </w:rPr>
        <w:t>such as</w:t>
      </w:r>
    </w:p>
    <w:p w14:paraId="2D16247E" w14:textId="77777777" w:rsidR="007956A3" w:rsidRPr="00C7075B" w:rsidRDefault="007956A3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ab/>
        <w:t>1, Monday, 10, bread</w:t>
      </w:r>
      <w:r w:rsidR="00A21B64" w:rsidRPr="00C7075B">
        <w:rPr>
          <w:rFonts w:cstheme="minorHAnsi"/>
        </w:rPr>
        <w:t>, 2.49</w:t>
      </w:r>
    </w:p>
    <w:p w14:paraId="2D16247F" w14:textId="17ED6276" w:rsidR="00063ADD" w:rsidRPr="00C7075B" w:rsidRDefault="007956A3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ab/>
        <w:t>2, Monday, 14, milk</w:t>
      </w:r>
      <w:r w:rsidR="00A21B64" w:rsidRPr="00C7075B">
        <w:rPr>
          <w:rFonts w:cstheme="minorHAnsi"/>
        </w:rPr>
        <w:t>, 1.99</w:t>
      </w:r>
    </w:p>
    <w:p w14:paraId="08E6F7B3" w14:textId="40325B32" w:rsidR="003E25E7" w:rsidRPr="00C7075B" w:rsidRDefault="003E25E7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3646DED4" w14:textId="77777777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CREATE TABLE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(</w:t>
      </w:r>
    </w:p>
    <w:p w14:paraId="57DF4155" w14:textId="0B8B5D7D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customer_number</w:t>
      </w:r>
      <w:proofErr w:type="spellEnd"/>
      <w:r w:rsidRPr="00C7075B">
        <w:rPr>
          <w:rFonts w:cstheme="minorHAnsi"/>
          <w:b/>
          <w:bCs/>
        </w:rPr>
        <w:tab/>
        <w:t>NUMBER (2),</w:t>
      </w:r>
    </w:p>
    <w:p w14:paraId="2ADA3D4F" w14:textId="4F4BBE0F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day_of_week</w:t>
      </w:r>
      <w:proofErr w:type="spellEnd"/>
      <w:r w:rsidRPr="00C7075B">
        <w:rPr>
          <w:rFonts w:cstheme="minorHAnsi"/>
          <w:b/>
          <w:bCs/>
        </w:rPr>
        <w:tab/>
      </w:r>
      <w:r w:rsidRPr="00C7075B">
        <w:rPr>
          <w:rFonts w:cstheme="minorHAnsi"/>
          <w:b/>
          <w:bCs/>
        </w:rPr>
        <w:tab/>
        <w:t>VARCHAR2 (10),</w:t>
      </w:r>
    </w:p>
    <w:p w14:paraId="116EDAF7" w14:textId="27C7189F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hour_of_purchase</w:t>
      </w:r>
      <w:proofErr w:type="spellEnd"/>
      <w:r w:rsidRPr="00C7075B">
        <w:rPr>
          <w:rFonts w:cstheme="minorHAnsi"/>
          <w:b/>
          <w:bCs/>
        </w:rPr>
        <w:t xml:space="preserve">    </w:t>
      </w:r>
      <w:r w:rsidRPr="00C7075B">
        <w:rPr>
          <w:rFonts w:cstheme="minorHAnsi"/>
          <w:b/>
          <w:bCs/>
        </w:rPr>
        <w:tab/>
        <w:t>NUMBER (2),</w:t>
      </w:r>
      <w:r w:rsidRPr="00C7075B">
        <w:rPr>
          <w:rFonts w:cstheme="minorHAnsi"/>
          <w:b/>
          <w:bCs/>
        </w:rPr>
        <w:tab/>
      </w:r>
    </w:p>
    <w:p w14:paraId="64D2F258" w14:textId="11FDF461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>item</w:t>
      </w:r>
      <w:r w:rsidRPr="00C7075B">
        <w:rPr>
          <w:rFonts w:cstheme="minorHAnsi"/>
          <w:b/>
          <w:bCs/>
        </w:rPr>
        <w:tab/>
        <w:t xml:space="preserve">            </w:t>
      </w:r>
      <w:r w:rsidRPr="00C7075B">
        <w:rPr>
          <w:rFonts w:cstheme="minorHAnsi"/>
          <w:b/>
          <w:bCs/>
        </w:rPr>
        <w:tab/>
      </w:r>
      <w:r w:rsidRPr="00C7075B">
        <w:rPr>
          <w:rFonts w:cstheme="minorHAnsi"/>
          <w:b/>
          <w:bCs/>
        </w:rPr>
        <w:tab/>
        <w:t>VARCHAR2 (</w:t>
      </w:r>
      <w:r w:rsidR="00F3168A" w:rsidRPr="00C7075B">
        <w:rPr>
          <w:rFonts w:cstheme="minorHAnsi"/>
          <w:b/>
          <w:bCs/>
        </w:rPr>
        <w:t>2</w:t>
      </w:r>
      <w:r w:rsidRPr="00C7075B">
        <w:rPr>
          <w:rFonts w:cstheme="minorHAnsi"/>
          <w:b/>
          <w:bCs/>
        </w:rPr>
        <w:t>0),</w:t>
      </w:r>
    </w:p>
    <w:p w14:paraId="0BA81827" w14:textId="685B7CEA" w:rsidR="00233A62" w:rsidRPr="00C7075B" w:rsidRDefault="00233A62" w:rsidP="00233A62">
      <w:pPr>
        <w:spacing w:after="0" w:line="280" w:lineRule="atLeast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price               </w:t>
      </w:r>
      <w:r w:rsidRPr="00C7075B">
        <w:rPr>
          <w:rFonts w:cstheme="minorHAnsi"/>
          <w:b/>
          <w:bCs/>
        </w:rPr>
        <w:tab/>
      </w:r>
      <w:r w:rsidRPr="00C7075B">
        <w:rPr>
          <w:rFonts w:cstheme="minorHAnsi"/>
          <w:b/>
          <w:bCs/>
        </w:rPr>
        <w:tab/>
      </w:r>
      <w:r w:rsidR="00795319" w:rsidRPr="00C7075B">
        <w:rPr>
          <w:rFonts w:cstheme="minorHAnsi"/>
          <w:b/>
          <w:bCs/>
        </w:rPr>
        <w:t>DECIMAL</w:t>
      </w:r>
      <w:r w:rsidRPr="00C7075B">
        <w:rPr>
          <w:rFonts w:cstheme="minorHAnsi"/>
          <w:b/>
          <w:bCs/>
        </w:rPr>
        <w:t xml:space="preserve"> (</w:t>
      </w:r>
      <w:r w:rsidR="00795319" w:rsidRPr="00C7075B">
        <w:rPr>
          <w:rFonts w:cstheme="minorHAnsi"/>
          <w:b/>
          <w:bCs/>
        </w:rPr>
        <w:t>3</w:t>
      </w:r>
      <w:r w:rsidRPr="00C7075B">
        <w:rPr>
          <w:rFonts w:cstheme="minorHAnsi"/>
          <w:b/>
          <w:bCs/>
        </w:rPr>
        <w:t>, 2),</w:t>
      </w:r>
    </w:p>
    <w:p w14:paraId="512B172E" w14:textId="7BB83F77" w:rsidR="006E6A51" w:rsidRPr="00C7075B" w:rsidRDefault="00233A62" w:rsidP="00233A62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CONSTRAINT </w:t>
      </w:r>
      <w:proofErr w:type="spellStart"/>
      <w:r w:rsidRPr="00C7075B">
        <w:rPr>
          <w:rFonts w:cstheme="minorHAnsi"/>
          <w:b/>
          <w:bCs/>
        </w:rPr>
        <w:t>customer_number_pk</w:t>
      </w:r>
      <w:proofErr w:type="spellEnd"/>
      <w:r w:rsidRPr="00C7075B">
        <w:rPr>
          <w:rFonts w:cstheme="minorHAnsi"/>
          <w:b/>
          <w:bCs/>
        </w:rPr>
        <w:t xml:space="preserve"> PRIMARY KEY (</w:t>
      </w:r>
      <w:proofErr w:type="spellStart"/>
      <w:r w:rsidRPr="00C7075B">
        <w:rPr>
          <w:rFonts w:cstheme="minorHAnsi"/>
          <w:b/>
          <w:bCs/>
        </w:rPr>
        <w:t>customer_number</w:t>
      </w:r>
      <w:proofErr w:type="spellEnd"/>
      <w:r w:rsidRPr="00C7075B">
        <w:rPr>
          <w:rFonts w:cstheme="minorHAnsi"/>
          <w:b/>
          <w:bCs/>
        </w:rPr>
        <w:t>)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6667B7FB" w14:textId="77777777" w:rsidR="00233A62" w:rsidRPr="00C7075B" w:rsidRDefault="00233A62" w:rsidP="00233A62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0" w14:textId="24006125" w:rsidR="00A21B64" w:rsidRPr="00C7075B" w:rsidRDefault="00063ADD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 xml:space="preserve">3. </w:t>
      </w:r>
      <w:r w:rsidR="00A21B64" w:rsidRPr="00C7075B">
        <w:rPr>
          <w:rFonts w:cstheme="minorHAnsi"/>
        </w:rPr>
        <w:t xml:space="preserve">Create </w:t>
      </w:r>
      <w:r w:rsidRPr="00C7075B">
        <w:rPr>
          <w:rFonts w:cstheme="minorHAnsi"/>
        </w:rPr>
        <w:t>the table for your design in the database.</w:t>
      </w:r>
    </w:p>
    <w:p w14:paraId="3D9B97F1" w14:textId="77777777" w:rsidR="00795319" w:rsidRPr="00C7075B" w:rsidRDefault="00795319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653C8773" w14:textId="4C3BD21F" w:rsidR="003E25E7" w:rsidRPr="00C7075B" w:rsidRDefault="00F3168A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  <w:noProof/>
        </w:rPr>
        <w:drawing>
          <wp:inline distT="0" distB="0" distL="0" distR="0" wp14:anchorId="2DF8C0C9" wp14:editId="62BFE3FE">
            <wp:extent cx="5346990" cy="26323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1504" cy="265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AAA8F" w14:textId="77777777" w:rsidR="00795319" w:rsidRPr="00C7075B" w:rsidRDefault="00795319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1" w14:textId="5C1148B3" w:rsidR="00063ADD" w:rsidRPr="00C7075B" w:rsidRDefault="00063ADD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 xml:space="preserve">4. Make up </w:t>
      </w:r>
      <w:r w:rsidR="007956A3" w:rsidRPr="00C7075B">
        <w:rPr>
          <w:rFonts w:cstheme="minorHAnsi"/>
        </w:rPr>
        <w:t>20 records to populate your table</w:t>
      </w:r>
      <w:r w:rsidRPr="00C7075B">
        <w:rPr>
          <w:rFonts w:cstheme="minorHAnsi"/>
        </w:rPr>
        <w:t>.</w:t>
      </w:r>
    </w:p>
    <w:p w14:paraId="1E1ED432" w14:textId="0EDDF1AC" w:rsidR="009E2E7F" w:rsidRPr="00C7075B" w:rsidRDefault="009E2E7F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0D23B216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, 'Saturday', 10, 'bread', 2.4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D739D08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2, 'Friday', 14, 'milk', 1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475C07BC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3, 'Monday', 9, 'water', 0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30A18A3E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4, 'Tuesday', 18, 'cookies', 1.4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40414949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5, 'Friday', 17, 'strawberries', 1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3A54A6A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6, 'Wednesday', 11, 'grapes', 1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172496A2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7, 'Wednesday', 10, 'bananas', 0.8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71B37B52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8, 'Monday', 13, 'potatoes', 2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0D8EFB05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lastRenderedPageBreak/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9, 'Tuesday', 15, 'chocolate', 2.4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4140969B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0, 'Thursday', 11, 'orange', 1.3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65DE7D17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1, 'Friday', 20, 'lemon', 1.2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371D1D2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2, 'Saturday', 19, 'garlic', 1.8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608B1F6F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3, 'Sunday', 12, 'onion', 1.8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5441BD5D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4, 'Tuesday', 14, 'lettuce', 2.2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790A8308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5, 'Monday', 11, 'apples', 1.5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351B97A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6, '</w:t>
      </w:r>
      <w:proofErr w:type="spellStart"/>
      <w:r w:rsidRPr="00C7075B">
        <w:rPr>
          <w:rFonts w:cstheme="minorHAnsi"/>
          <w:b/>
          <w:bCs/>
        </w:rPr>
        <w:t>Thurday</w:t>
      </w:r>
      <w:proofErr w:type="spellEnd"/>
      <w:r w:rsidRPr="00C7075B">
        <w:rPr>
          <w:rFonts w:cstheme="minorHAnsi"/>
          <w:b/>
          <w:bCs/>
        </w:rPr>
        <w:t>', 9, 'avocado', 1.4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114542A2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7, 'Friday', 17, 'orange juice', 3.4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919F501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8, 'Sunday', 16, 'lemonade', 2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63D8EB06" w14:textId="77777777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19, 'Wednesday', 18, 'yogurt', 0.9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738D083B" w14:textId="13BD1FD9" w:rsidR="00DC54A5" w:rsidRPr="00C7075B" w:rsidRDefault="00DC54A5" w:rsidP="00DC54A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INSERT INTO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  <w:r w:rsidRPr="00C7075B">
        <w:rPr>
          <w:rFonts w:cstheme="minorHAnsi"/>
          <w:b/>
          <w:bCs/>
        </w:rPr>
        <w:t xml:space="preserve"> VALUES (20, 'Saturday', 14, 'cupcake', 3.89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7FE9AA3C" w14:textId="7777777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2" w14:textId="7D071879" w:rsidR="007956A3" w:rsidRPr="00C7075B" w:rsidRDefault="00063ADD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>5. Insert</w:t>
      </w:r>
      <w:r w:rsidR="00A21B64" w:rsidRPr="00C7075B">
        <w:rPr>
          <w:rFonts w:cstheme="minorHAnsi"/>
        </w:rPr>
        <w:t xml:space="preserve"> </w:t>
      </w:r>
      <w:r w:rsidRPr="00C7075B">
        <w:rPr>
          <w:rFonts w:cstheme="minorHAnsi"/>
        </w:rPr>
        <w:t>the 20 records</w:t>
      </w:r>
      <w:r w:rsidR="00A21B64" w:rsidRPr="00C7075B">
        <w:rPr>
          <w:rFonts w:cstheme="minorHAnsi"/>
        </w:rPr>
        <w:t xml:space="preserve"> into your table.</w:t>
      </w:r>
    </w:p>
    <w:p w14:paraId="1442CB7A" w14:textId="7777777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0659DC2B" w14:textId="6184C1FD" w:rsidR="009E2E7F" w:rsidRPr="00C7075B" w:rsidRDefault="009E2E7F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  <w:noProof/>
        </w:rPr>
        <w:drawing>
          <wp:inline distT="0" distB="0" distL="0" distR="0" wp14:anchorId="305932EA" wp14:editId="19564BAE">
            <wp:extent cx="5077691" cy="53055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16215" cy="534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2E95E" w14:textId="5B44AFC5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7517F4BA" w14:textId="77777777" w:rsidR="000B55A9" w:rsidRPr="00C7075B" w:rsidRDefault="000B55A9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76E637B9" w14:textId="2F36D633" w:rsidR="006279B7" w:rsidRPr="00C7075B" w:rsidRDefault="00B511C5" w:rsidP="00B511C5">
      <w:pPr>
        <w:pStyle w:val="ListParagraph"/>
        <w:numPr>
          <w:ilvl w:val="0"/>
          <w:numId w:val="4"/>
        </w:numPr>
        <w:spacing w:after="0" w:line="280" w:lineRule="atLeast"/>
        <w:rPr>
          <w:rFonts w:cstheme="minorHAnsi"/>
          <w:i/>
          <w:iCs/>
        </w:rPr>
      </w:pPr>
      <w:r w:rsidRPr="00C7075B">
        <w:rPr>
          <w:rFonts w:cstheme="minorHAnsi"/>
          <w:i/>
          <w:iCs/>
        </w:rPr>
        <w:t>SHOWING THE TABLE WITH VALUES:</w:t>
      </w:r>
    </w:p>
    <w:p w14:paraId="65C43EC3" w14:textId="3477525E" w:rsidR="003309FF" w:rsidRPr="00C7075B" w:rsidRDefault="003309FF" w:rsidP="003309FF">
      <w:pPr>
        <w:spacing w:after="0" w:line="280" w:lineRule="atLeast"/>
        <w:rPr>
          <w:rFonts w:cstheme="minorHAnsi"/>
          <w:b/>
          <w:bCs/>
        </w:rPr>
      </w:pPr>
    </w:p>
    <w:p w14:paraId="609FC0A8" w14:textId="4FA867BD" w:rsidR="003309FF" w:rsidRPr="00C7075B" w:rsidRDefault="003309FF" w:rsidP="003309FF">
      <w:pPr>
        <w:spacing w:after="0" w:line="280" w:lineRule="atLeast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SELECT * FROM </w:t>
      </w:r>
      <w:proofErr w:type="spellStart"/>
      <w:r w:rsidRPr="00C7075B">
        <w:rPr>
          <w:rFonts w:cstheme="minorHAnsi"/>
          <w:b/>
          <w:bCs/>
        </w:rPr>
        <w:t>sales_</w:t>
      </w:r>
      <w:proofErr w:type="gramStart"/>
      <w:r w:rsidRPr="00C7075B">
        <w:rPr>
          <w:rFonts w:cstheme="minorHAnsi"/>
          <w:b/>
          <w:bCs/>
        </w:rPr>
        <w:t>info</w:t>
      </w:r>
      <w:proofErr w:type="spellEnd"/>
      <w:r w:rsidRPr="00C7075B">
        <w:rPr>
          <w:rFonts w:cstheme="minorHAnsi"/>
          <w:b/>
          <w:bCs/>
        </w:rPr>
        <w:t>;</w:t>
      </w:r>
      <w:proofErr w:type="gramEnd"/>
    </w:p>
    <w:p w14:paraId="449312F3" w14:textId="0EA260D9" w:rsidR="00B511C5" w:rsidRPr="00C7075B" w:rsidRDefault="00B511C5" w:rsidP="009E4AD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</w:p>
    <w:p w14:paraId="066A2280" w14:textId="4CF86A6E" w:rsidR="000B55A9" w:rsidRPr="00C7075B" w:rsidRDefault="000B55A9" w:rsidP="009E4AD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  <w:noProof/>
        </w:rPr>
        <w:drawing>
          <wp:inline distT="0" distB="0" distL="0" distR="0" wp14:anchorId="7117CA9C" wp14:editId="74EF269D">
            <wp:extent cx="5458691" cy="52347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2269" cy="527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0A010" w14:textId="77777777" w:rsidR="006279B7" w:rsidRPr="00C7075B" w:rsidRDefault="006279B7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3" w14:textId="198F888D" w:rsidR="00B52D34" w:rsidRPr="00C7075B" w:rsidRDefault="00D91817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>6</w:t>
      </w:r>
      <w:r w:rsidR="00063ADD" w:rsidRPr="00C7075B">
        <w:rPr>
          <w:rFonts w:cstheme="minorHAnsi"/>
        </w:rPr>
        <w:t xml:space="preserve">. </w:t>
      </w:r>
      <w:r w:rsidR="00772774" w:rsidRPr="00C7075B">
        <w:rPr>
          <w:rFonts w:cstheme="minorHAnsi"/>
        </w:rPr>
        <w:t xml:space="preserve">Make up a query </w:t>
      </w:r>
      <w:r w:rsidR="00A21B64" w:rsidRPr="00C7075B">
        <w:rPr>
          <w:rFonts w:cstheme="minorHAnsi"/>
        </w:rPr>
        <w:t>using CUBE</w:t>
      </w:r>
      <w:r w:rsidR="00772774" w:rsidRPr="00C7075B">
        <w:rPr>
          <w:rFonts w:cstheme="minorHAnsi"/>
        </w:rPr>
        <w:t xml:space="preserve"> </w:t>
      </w:r>
      <w:r w:rsidR="002844AA" w:rsidRPr="00C7075B">
        <w:rPr>
          <w:rFonts w:cstheme="minorHAnsi"/>
        </w:rPr>
        <w:t xml:space="preserve">function </w:t>
      </w:r>
      <w:r w:rsidR="00772774" w:rsidRPr="00C7075B">
        <w:rPr>
          <w:rFonts w:cstheme="minorHAnsi"/>
        </w:rPr>
        <w:t xml:space="preserve">and </w:t>
      </w:r>
      <w:r w:rsidR="00063ADD" w:rsidRPr="00C7075B">
        <w:rPr>
          <w:rFonts w:cstheme="minorHAnsi"/>
        </w:rPr>
        <w:t xml:space="preserve">make up </w:t>
      </w:r>
      <w:r w:rsidR="00772774" w:rsidRPr="00C7075B">
        <w:rPr>
          <w:rFonts w:cstheme="minorHAnsi"/>
        </w:rPr>
        <w:t xml:space="preserve">a query using </w:t>
      </w:r>
      <w:r w:rsidR="00A21B64" w:rsidRPr="00C7075B">
        <w:rPr>
          <w:rFonts w:cstheme="minorHAnsi"/>
        </w:rPr>
        <w:t>ROLLUP</w:t>
      </w:r>
      <w:r w:rsidR="00772774" w:rsidRPr="00C7075B">
        <w:rPr>
          <w:rFonts w:cstheme="minorHAnsi"/>
        </w:rPr>
        <w:t xml:space="preserve"> </w:t>
      </w:r>
      <w:r w:rsidR="002844AA" w:rsidRPr="00C7075B">
        <w:rPr>
          <w:rFonts w:cstheme="minorHAnsi"/>
        </w:rPr>
        <w:t>function</w:t>
      </w:r>
      <w:r w:rsidR="00B52D34" w:rsidRPr="00C7075B">
        <w:rPr>
          <w:rFonts w:cstheme="minorHAnsi"/>
        </w:rPr>
        <w:t>.</w:t>
      </w:r>
    </w:p>
    <w:p w14:paraId="3276550D" w14:textId="00A9A6AC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35C2C2F2" w14:textId="77777777" w:rsidR="002972B5" w:rsidRPr="00C7075B" w:rsidRDefault="002972B5" w:rsidP="002972B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SELECT </w:t>
      </w:r>
    </w:p>
    <w:p w14:paraId="0BBD8746" w14:textId="58296FF9" w:rsidR="002972B5" w:rsidRPr="00C7075B" w:rsidRDefault="002972B5" w:rsidP="002972B5">
      <w:pPr>
        <w:pStyle w:val="ListParagraph"/>
        <w:spacing w:after="0" w:line="280" w:lineRule="atLeast"/>
        <w:ind w:left="0" w:firstLine="720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day_of_week</w:t>
      </w:r>
      <w:proofErr w:type="spellEnd"/>
      <w:r w:rsidRPr="00C7075B">
        <w:rPr>
          <w:rFonts w:cstheme="minorHAnsi"/>
          <w:b/>
          <w:bCs/>
        </w:rPr>
        <w:t>,</w:t>
      </w:r>
    </w:p>
    <w:p w14:paraId="79EE0DC2" w14:textId="2E1A242D" w:rsidR="002972B5" w:rsidRPr="00C7075B" w:rsidRDefault="002972B5" w:rsidP="0091296E">
      <w:pPr>
        <w:pStyle w:val="ListParagraph"/>
        <w:spacing w:after="0" w:line="280" w:lineRule="atLeast"/>
        <w:ind w:left="0" w:firstLine="72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>item,</w:t>
      </w:r>
    </w:p>
    <w:p w14:paraId="3C92D08D" w14:textId="6FE16319" w:rsidR="002972B5" w:rsidRPr="00C7075B" w:rsidRDefault="002972B5" w:rsidP="002972B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    </w:t>
      </w:r>
      <w:r w:rsidRPr="00C7075B">
        <w:rPr>
          <w:rFonts w:cstheme="minorHAnsi"/>
          <w:b/>
          <w:bCs/>
        </w:rPr>
        <w:tab/>
        <w:t>SUM (price)</w:t>
      </w:r>
    </w:p>
    <w:p w14:paraId="67577B79" w14:textId="3F080FC6" w:rsidR="002972B5" w:rsidRPr="00C7075B" w:rsidRDefault="000C3C00" w:rsidP="002972B5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>FROM</w:t>
      </w:r>
      <w:r w:rsidR="002972B5" w:rsidRPr="00C7075B">
        <w:rPr>
          <w:rFonts w:cstheme="minorHAnsi"/>
          <w:b/>
          <w:bCs/>
        </w:rPr>
        <w:t xml:space="preserve"> </w:t>
      </w:r>
      <w:proofErr w:type="spellStart"/>
      <w:r w:rsidR="002972B5" w:rsidRPr="00C7075B">
        <w:rPr>
          <w:rFonts w:cstheme="minorHAnsi"/>
          <w:b/>
          <w:bCs/>
        </w:rPr>
        <w:t>sales_info</w:t>
      </w:r>
      <w:proofErr w:type="spellEnd"/>
    </w:p>
    <w:p w14:paraId="076BCAE3" w14:textId="0CAFC3B7" w:rsidR="00DC54A5" w:rsidRDefault="002972B5" w:rsidP="000C3C00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>GROUP BY CUBE (</w:t>
      </w:r>
      <w:proofErr w:type="spellStart"/>
      <w:r w:rsidRPr="00C7075B">
        <w:rPr>
          <w:rFonts w:cstheme="minorHAnsi"/>
          <w:b/>
          <w:bCs/>
        </w:rPr>
        <w:t>day_of_week</w:t>
      </w:r>
      <w:proofErr w:type="spellEnd"/>
      <w:r w:rsidRPr="00C7075B">
        <w:rPr>
          <w:rFonts w:cstheme="minorHAnsi"/>
          <w:b/>
          <w:bCs/>
        </w:rPr>
        <w:t>,</w:t>
      </w:r>
      <w:r w:rsidR="000C3C00" w:rsidRPr="00C7075B">
        <w:rPr>
          <w:rFonts w:cstheme="minorHAnsi"/>
          <w:b/>
          <w:bCs/>
        </w:rPr>
        <w:t xml:space="preserve"> </w:t>
      </w:r>
      <w:r w:rsidRPr="00C7075B">
        <w:rPr>
          <w:rFonts w:cstheme="minorHAnsi"/>
          <w:b/>
          <w:bCs/>
        </w:rPr>
        <w:t>item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2938AAE4" w14:textId="4DF40964" w:rsidR="00624449" w:rsidRDefault="00624449" w:rsidP="000C3C00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</w:p>
    <w:p w14:paraId="26191DDB" w14:textId="77777777" w:rsidR="00D601F7" w:rsidRDefault="00D601F7" w:rsidP="000C3C00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</w:p>
    <w:p w14:paraId="09ABFA07" w14:textId="77777777" w:rsidR="00624449" w:rsidRPr="00C7075B" w:rsidRDefault="00624449" w:rsidP="00624449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lastRenderedPageBreak/>
        <w:t xml:space="preserve">SELECT </w:t>
      </w:r>
    </w:p>
    <w:p w14:paraId="25A38223" w14:textId="77777777" w:rsidR="00624449" w:rsidRPr="00C7075B" w:rsidRDefault="00624449" w:rsidP="00624449">
      <w:pPr>
        <w:pStyle w:val="ListParagraph"/>
        <w:spacing w:after="0" w:line="280" w:lineRule="atLeast"/>
        <w:ind w:left="0" w:firstLine="720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day_of_week</w:t>
      </w:r>
      <w:proofErr w:type="spellEnd"/>
      <w:r w:rsidRPr="00C7075B">
        <w:rPr>
          <w:rFonts w:cstheme="minorHAnsi"/>
          <w:b/>
          <w:bCs/>
        </w:rPr>
        <w:t>,</w:t>
      </w:r>
    </w:p>
    <w:p w14:paraId="5E7B32FA" w14:textId="2501B500" w:rsidR="004C742E" w:rsidRPr="00C7075B" w:rsidRDefault="00624449" w:rsidP="004C742E">
      <w:pPr>
        <w:pStyle w:val="ListParagraph"/>
        <w:spacing w:after="0" w:line="280" w:lineRule="atLeast"/>
        <w:ind w:left="0" w:firstLine="720"/>
        <w:rPr>
          <w:rFonts w:cstheme="minorHAnsi"/>
          <w:b/>
          <w:bCs/>
        </w:rPr>
      </w:pPr>
      <w:proofErr w:type="spellStart"/>
      <w:r w:rsidRPr="00C7075B">
        <w:rPr>
          <w:rFonts w:cstheme="minorHAnsi"/>
          <w:b/>
          <w:bCs/>
        </w:rPr>
        <w:t>hour_of_purchase</w:t>
      </w:r>
      <w:proofErr w:type="spellEnd"/>
      <w:r w:rsidRPr="00C7075B">
        <w:rPr>
          <w:rFonts w:cstheme="minorHAnsi"/>
          <w:b/>
          <w:bCs/>
        </w:rPr>
        <w:t>,</w:t>
      </w:r>
    </w:p>
    <w:p w14:paraId="375F92B6" w14:textId="5892003B" w:rsidR="00624449" w:rsidRPr="00C7075B" w:rsidRDefault="00624449" w:rsidP="004C742E">
      <w:pPr>
        <w:pStyle w:val="ListParagraph"/>
        <w:spacing w:after="0" w:line="280" w:lineRule="atLeast"/>
        <w:ind w:left="0" w:firstLine="72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>item,</w:t>
      </w:r>
    </w:p>
    <w:p w14:paraId="688C2D8D" w14:textId="77777777" w:rsidR="00624449" w:rsidRPr="00C7075B" w:rsidRDefault="00624449" w:rsidP="00624449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    </w:t>
      </w:r>
      <w:r w:rsidRPr="00C7075B">
        <w:rPr>
          <w:rFonts w:cstheme="minorHAnsi"/>
          <w:b/>
          <w:bCs/>
        </w:rPr>
        <w:tab/>
        <w:t>SUM (price)</w:t>
      </w:r>
    </w:p>
    <w:p w14:paraId="64BC6777" w14:textId="77777777" w:rsidR="00624449" w:rsidRPr="00C7075B" w:rsidRDefault="00624449" w:rsidP="00624449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FROM </w:t>
      </w:r>
      <w:proofErr w:type="spellStart"/>
      <w:r w:rsidRPr="00C7075B">
        <w:rPr>
          <w:rFonts w:cstheme="minorHAnsi"/>
          <w:b/>
          <w:bCs/>
        </w:rPr>
        <w:t>sales_info</w:t>
      </w:r>
      <w:proofErr w:type="spellEnd"/>
    </w:p>
    <w:p w14:paraId="2ADA39FE" w14:textId="4D897659" w:rsidR="00624449" w:rsidRPr="00C7075B" w:rsidRDefault="00624449" w:rsidP="00624449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  <w:r w:rsidRPr="00C7075B">
        <w:rPr>
          <w:rFonts w:cstheme="minorHAnsi"/>
          <w:b/>
          <w:bCs/>
        </w:rPr>
        <w:t xml:space="preserve">GROUP BY </w:t>
      </w:r>
      <w:r>
        <w:rPr>
          <w:rFonts w:cstheme="minorHAnsi"/>
          <w:b/>
          <w:bCs/>
        </w:rPr>
        <w:t>ROLLUP</w:t>
      </w:r>
      <w:r w:rsidRPr="00C7075B">
        <w:rPr>
          <w:rFonts w:cstheme="minorHAnsi"/>
          <w:b/>
          <w:bCs/>
        </w:rPr>
        <w:t xml:space="preserve"> (</w:t>
      </w:r>
      <w:proofErr w:type="spellStart"/>
      <w:r w:rsidRPr="00C7075B">
        <w:rPr>
          <w:rFonts w:cstheme="minorHAnsi"/>
          <w:b/>
          <w:bCs/>
        </w:rPr>
        <w:t>day_of_week</w:t>
      </w:r>
      <w:proofErr w:type="spellEnd"/>
      <w:r w:rsidRPr="00C7075B">
        <w:rPr>
          <w:rFonts w:cstheme="minorHAnsi"/>
          <w:b/>
          <w:bCs/>
        </w:rPr>
        <w:t xml:space="preserve">, </w:t>
      </w:r>
      <w:proofErr w:type="spellStart"/>
      <w:r w:rsidRPr="00C7075B">
        <w:rPr>
          <w:rFonts w:cstheme="minorHAnsi"/>
          <w:b/>
          <w:bCs/>
        </w:rPr>
        <w:t>hour_of_purchase</w:t>
      </w:r>
      <w:proofErr w:type="spellEnd"/>
      <w:r w:rsidRPr="00C7075B">
        <w:rPr>
          <w:rFonts w:cstheme="minorHAnsi"/>
          <w:b/>
          <w:bCs/>
        </w:rPr>
        <w:t>, item</w:t>
      </w:r>
      <w:proofErr w:type="gramStart"/>
      <w:r w:rsidRPr="00C7075B">
        <w:rPr>
          <w:rFonts w:cstheme="minorHAnsi"/>
          <w:b/>
          <w:bCs/>
        </w:rPr>
        <w:t>);</w:t>
      </w:r>
      <w:proofErr w:type="gramEnd"/>
    </w:p>
    <w:p w14:paraId="7A577EE4" w14:textId="77777777" w:rsidR="00624449" w:rsidRPr="00C7075B" w:rsidRDefault="00624449" w:rsidP="000C3C00">
      <w:pPr>
        <w:pStyle w:val="ListParagraph"/>
        <w:spacing w:after="0" w:line="280" w:lineRule="atLeast"/>
        <w:ind w:left="0"/>
        <w:rPr>
          <w:rFonts w:cstheme="minorHAnsi"/>
          <w:b/>
          <w:bCs/>
        </w:rPr>
      </w:pPr>
    </w:p>
    <w:p w14:paraId="07595843" w14:textId="7777777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4" w14:textId="488237F4" w:rsidR="007956A3" w:rsidRPr="00C7075B" w:rsidRDefault="00D91817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C7075B">
        <w:rPr>
          <w:rFonts w:cstheme="minorHAnsi"/>
        </w:rPr>
        <w:t>7</w:t>
      </w:r>
      <w:r w:rsidR="00063ADD" w:rsidRPr="00C7075B">
        <w:rPr>
          <w:rFonts w:cstheme="minorHAnsi"/>
        </w:rPr>
        <w:t xml:space="preserve">. </w:t>
      </w:r>
      <w:r w:rsidR="00B52D34" w:rsidRPr="00C7075B">
        <w:rPr>
          <w:rFonts w:cstheme="minorHAnsi"/>
        </w:rPr>
        <w:t xml:space="preserve">Execute the two queries in the database </w:t>
      </w:r>
      <w:r w:rsidR="00772774" w:rsidRPr="00C7075B">
        <w:rPr>
          <w:rFonts w:cstheme="minorHAnsi"/>
        </w:rPr>
        <w:t xml:space="preserve">and </w:t>
      </w:r>
      <w:r w:rsidR="00A21B64" w:rsidRPr="00C7075B">
        <w:rPr>
          <w:rFonts w:cstheme="minorHAnsi"/>
        </w:rPr>
        <w:t>show the results.</w:t>
      </w:r>
    </w:p>
    <w:p w14:paraId="46A95E70" w14:textId="3FA93E81" w:rsidR="00A94C71" w:rsidRDefault="00A94C71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5ACFA797" w14:textId="77777777" w:rsidR="00DA132C" w:rsidRPr="00C7075B" w:rsidRDefault="00DA132C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0262F3F1" w14:textId="56079007" w:rsidR="00A94C71" w:rsidRPr="00C7075B" w:rsidRDefault="00A94C71" w:rsidP="00DA132C">
      <w:pPr>
        <w:pStyle w:val="ListParagraph"/>
        <w:spacing w:after="0" w:line="280" w:lineRule="atLeast"/>
        <w:ind w:left="0" w:firstLine="720"/>
        <w:rPr>
          <w:rFonts w:cstheme="minorHAnsi"/>
        </w:rPr>
      </w:pPr>
      <w:r w:rsidRPr="00C7075B">
        <w:rPr>
          <w:rFonts w:cstheme="minorHAnsi"/>
        </w:rPr>
        <w:t xml:space="preserve">a) </w:t>
      </w:r>
      <w:r w:rsidR="00C7075B" w:rsidRPr="00C7075B">
        <w:rPr>
          <w:rFonts w:cstheme="minorHAnsi"/>
        </w:rPr>
        <w:t>Using the cube function</w:t>
      </w:r>
      <w:r w:rsidR="00DD1D5E">
        <w:rPr>
          <w:rFonts w:cstheme="minorHAnsi"/>
        </w:rPr>
        <w:t>:</w:t>
      </w:r>
    </w:p>
    <w:p w14:paraId="3ED07995" w14:textId="5ED520F1" w:rsidR="00A94C71" w:rsidRPr="00C7075B" w:rsidRDefault="00A94C71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315DB942" w14:textId="4AAEE8C2" w:rsidR="00A94C71" w:rsidRPr="00C7075B" w:rsidRDefault="0091296E" w:rsidP="009E4AD5">
      <w:pPr>
        <w:pStyle w:val="ListParagraph"/>
        <w:spacing w:after="0" w:line="280" w:lineRule="atLeast"/>
        <w:ind w:left="0"/>
        <w:rPr>
          <w:rFonts w:cstheme="minorHAnsi"/>
        </w:rPr>
      </w:pPr>
      <w:r w:rsidRPr="0091296E">
        <w:rPr>
          <w:rFonts w:cstheme="minorHAnsi"/>
        </w:rPr>
        <w:drawing>
          <wp:inline distT="0" distB="0" distL="0" distR="0" wp14:anchorId="332434C4" wp14:editId="73C21364">
            <wp:extent cx="3177540" cy="50127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7083" cy="5027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E6635" w14:textId="4CE3CF4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5A93B055" w14:textId="77777777" w:rsidR="00DC54A5" w:rsidRPr="00C7075B" w:rsidRDefault="00DC54A5" w:rsidP="009E4AD5">
      <w:pPr>
        <w:pStyle w:val="ListParagraph"/>
        <w:spacing w:after="0" w:line="280" w:lineRule="atLeast"/>
        <w:ind w:left="0"/>
        <w:rPr>
          <w:rFonts w:cstheme="minorHAnsi"/>
        </w:rPr>
      </w:pPr>
    </w:p>
    <w:p w14:paraId="2D162485" w14:textId="5D1B0447" w:rsidR="007956A3" w:rsidRDefault="007956A3" w:rsidP="009E4AD5">
      <w:pPr>
        <w:pStyle w:val="ListParagraph"/>
        <w:spacing w:after="0" w:line="280" w:lineRule="atLeast"/>
        <w:rPr>
          <w:rFonts w:cstheme="minorHAnsi"/>
        </w:rPr>
      </w:pPr>
    </w:p>
    <w:p w14:paraId="70801226" w14:textId="55597BD7" w:rsidR="00DD1D5E" w:rsidRDefault="00DD1D5E" w:rsidP="009E4AD5">
      <w:pPr>
        <w:pStyle w:val="ListParagraph"/>
        <w:spacing w:after="0" w:line="280" w:lineRule="atLeast"/>
        <w:rPr>
          <w:rFonts w:cstheme="minorHAnsi"/>
        </w:rPr>
      </w:pPr>
    </w:p>
    <w:p w14:paraId="64F0BFF8" w14:textId="77777777" w:rsidR="00DD1D5E" w:rsidRPr="00C7075B" w:rsidRDefault="00DD1D5E" w:rsidP="009E4AD5">
      <w:pPr>
        <w:pStyle w:val="ListParagraph"/>
        <w:spacing w:after="0" w:line="280" w:lineRule="atLeast"/>
        <w:rPr>
          <w:rFonts w:cstheme="minorHAnsi"/>
        </w:rPr>
      </w:pPr>
    </w:p>
    <w:p w14:paraId="2D162487" w14:textId="36F5643C" w:rsidR="007956A3" w:rsidRDefault="00C7075B" w:rsidP="00DA132C">
      <w:pPr>
        <w:spacing w:after="0" w:line="280" w:lineRule="atLeast"/>
        <w:ind w:firstLine="720"/>
        <w:rPr>
          <w:rFonts w:cstheme="minorHAnsi"/>
        </w:rPr>
      </w:pPr>
      <w:r w:rsidRPr="00C7075B">
        <w:rPr>
          <w:rFonts w:cstheme="minorHAnsi"/>
        </w:rPr>
        <w:t xml:space="preserve">b) </w:t>
      </w:r>
      <w:r w:rsidR="00DA132C" w:rsidRPr="00C7075B">
        <w:rPr>
          <w:rFonts w:cstheme="minorHAnsi"/>
        </w:rPr>
        <w:t xml:space="preserve">Using the </w:t>
      </w:r>
      <w:r w:rsidR="00DA132C">
        <w:rPr>
          <w:rFonts w:cstheme="minorHAnsi"/>
        </w:rPr>
        <w:t>rollup</w:t>
      </w:r>
      <w:r w:rsidR="00DA132C" w:rsidRPr="00C7075B">
        <w:rPr>
          <w:rFonts w:cstheme="minorHAnsi"/>
        </w:rPr>
        <w:t xml:space="preserve"> function</w:t>
      </w:r>
      <w:r w:rsidR="00DD1D5E">
        <w:rPr>
          <w:rFonts w:cstheme="minorHAnsi"/>
        </w:rPr>
        <w:t>:</w:t>
      </w:r>
    </w:p>
    <w:p w14:paraId="641CF3B4" w14:textId="45BE2BFD" w:rsidR="007C2339" w:rsidRDefault="007C2339" w:rsidP="007C2339">
      <w:pPr>
        <w:spacing w:after="0" w:line="280" w:lineRule="atLeast"/>
        <w:rPr>
          <w:rFonts w:cstheme="minorHAnsi"/>
        </w:rPr>
      </w:pPr>
    </w:p>
    <w:p w14:paraId="2BAA5C75" w14:textId="42533D60" w:rsidR="007C2339" w:rsidRPr="00C7075B" w:rsidRDefault="00DD1D5E" w:rsidP="007C2339">
      <w:pPr>
        <w:spacing w:after="0" w:line="280" w:lineRule="atLeast"/>
        <w:rPr>
          <w:rFonts w:cstheme="minorHAnsi"/>
        </w:rPr>
      </w:pPr>
      <w:r w:rsidRPr="00DD1D5E">
        <w:rPr>
          <w:rFonts w:cstheme="minorHAnsi"/>
        </w:rPr>
        <w:drawing>
          <wp:inline distT="0" distB="0" distL="0" distR="0" wp14:anchorId="0E6669EA" wp14:editId="24975816">
            <wp:extent cx="3870960" cy="465357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0475" cy="4665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62488" w14:textId="77777777" w:rsidR="007956A3" w:rsidRPr="007C2339" w:rsidRDefault="007956A3" w:rsidP="007C2339">
      <w:pPr>
        <w:spacing w:after="0" w:line="280" w:lineRule="atLeast"/>
        <w:rPr>
          <w:rFonts w:cstheme="minorHAnsi"/>
        </w:rPr>
      </w:pPr>
    </w:p>
    <w:sectPr w:rsidR="007956A3" w:rsidRPr="007C2339" w:rsidSect="00A14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A7C5E"/>
    <w:multiLevelType w:val="hybridMultilevel"/>
    <w:tmpl w:val="A30A34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C3BFE"/>
    <w:multiLevelType w:val="hybridMultilevel"/>
    <w:tmpl w:val="96ACE3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E9E302F"/>
    <w:multiLevelType w:val="hybridMultilevel"/>
    <w:tmpl w:val="45C28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944D19"/>
    <w:multiLevelType w:val="hybridMultilevel"/>
    <w:tmpl w:val="02D026A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zM1MzAztLA0MTZW0lEKTi0uzszPAykwqgUA8K1BAiwAAAA="/>
  </w:docVars>
  <w:rsids>
    <w:rsidRoot w:val="007956A3"/>
    <w:rsid w:val="00063ADD"/>
    <w:rsid w:val="00072911"/>
    <w:rsid w:val="000B55A9"/>
    <w:rsid w:val="000C3C00"/>
    <w:rsid w:val="00181857"/>
    <w:rsid w:val="00233A62"/>
    <w:rsid w:val="00264418"/>
    <w:rsid w:val="002844AA"/>
    <w:rsid w:val="002972B5"/>
    <w:rsid w:val="003309FF"/>
    <w:rsid w:val="00336E64"/>
    <w:rsid w:val="003E25E7"/>
    <w:rsid w:val="00414BAC"/>
    <w:rsid w:val="004371B6"/>
    <w:rsid w:val="004B77B3"/>
    <w:rsid w:val="004C742E"/>
    <w:rsid w:val="0053738F"/>
    <w:rsid w:val="0056002E"/>
    <w:rsid w:val="00624449"/>
    <w:rsid w:val="006279B7"/>
    <w:rsid w:val="00686CD1"/>
    <w:rsid w:val="006E6A51"/>
    <w:rsid w:val="00772774"/>
    <w:rsid w:val="00795319"/>
    <w:rsid w:val="007956A3"/>
    <w:rsid w:val="007C2339"/>
    <w:rsid w:val="00902141"/>
    <w:rsid w:val="0091296E"/>
    <w:rsid w:val="009E2E7F"/>
    <w:rsid w:val="009E4AD5"/>
    <w:rsid w:val="00A14B1B"/>
    <w:rsid w:val="00A21B64"/>
    <w:rsid w:val="00A94C71"/>
    <w:rsid w:val="00AA0FF5"/>
    <w:rsid w:val="00AC6ECF"/>
    <w:rsid w:val="00B32154"/>
    <w:rsid w:val="00B511C5"/>
    <w:rsid w:val="00B52D34"/>
    <w:rsid w:val="00BC3897"/>
    <w:rsid w:val="00C7075B"/>
    <w:rsid w:val="00D601F7"/>
    <w:rsid w:val="00D91817"/>
    <w:rsid w:val="00DA132C"/>
    <w:rsid w:val="00DC54A5"/>
    <w:rsid w:val="00DD14D9"/>
    <w:rsid w:val="00DD1D5E"/>
    <w:rsid w:val="00F10B33"/>
    <w:rsid w:val="00F3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6247B"/>
  <w15:docId w15:val="{8DD46AB7-7BD4-4DFF-AAB0-45A87E102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B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6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5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Rodrigo Martins</cp:lastModifiedBy>
  <cp:revision>40</cp:revision>
  <dcterms:created xsi:type="dcterms:W3CDTF">2015-03-15T21:20:00Z</dcterms:created>
  <dcterms:modified xsi:type="dcterms:W3CDTF">2020-04-15T00:05:00Z</dcterms:modified>
</cp:coreProperties>
</file>